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5155F3" w14:textId="77777777" w:rsidR="00151B96" w:rsidRPr="00151B96" w:rsidRDefault="00151B96" w:rsidP="00151B96">
      <w:pPr>
        <w:keepNext/>
        <w:widowControl w:val="0"/>
        <w:suppressAutoHyphens/>
        <w:spacing w:before="100" w:after="0" w:line="240" w:lineRule="auto"/>
        <w:jc w:val="center"/>
        <w:outlineLvl w:val="1"/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en-GB"/>
        </w:rPr>
      </w:pPr>
      <w:r w:rsidRPr="00151B96"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en-GB"/>
        </w:rPr>
        <w:t>LETTER OF ADMISSION</w:t>
      </w:r>
    </w:p>
    <w:p w14:paraId="7B5B38E5" w14:textId="77777777" w:rsidR="00151B96" w:rsidRPr="00151B96" w:rsidRDefault="00151B96" w:rsidP="00151B96">
      <w:pPr>
        <w:spacing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en-GB"/>
        </w:rPr>
      </w:pPr>
    </w:p>
    <w:p w14:paraId="75A29F80" w14:textId="77777777" w:rsidR="00151B96" w:rsidRPr="00151B96" w:rsidRDefault="00151B96" w:rsidP="00151B96">
      <w:pPr>
        <w:spacing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en-GB"/>
        </w:rPr>
      </w:pPr>
    </w:p>
    <w:p w14:paraId="7ACDEA82" w14:textId="77777777" w:rsidR="00151B96" w:rsidRPr="00151B96" w:rsidRDefault="00151B96" w:rsidP="00151B96">
      <w:pPr>
        <w:keepNext/>
        <w:widowControl w:val="0"/>
        <w:suppressAutoHyphens/>
        <w:spacing w:before="100" w:after="0" w:line="240" w:lineRule="auto"/>
        <w:ind w:left="-539" w:right="-539"/>
        <w:jc w:val="both"/>
        <w:outlineLvl w:val="1"/>
        <w:rPr>
          <w:rFonts w:ascii="Arial" w:eastAsia="HG Mincho Light J" w:hAnsi="Arial" w:cs="Arial"/>
          <w:bCs/>
          <w:iCs/>
          <w:color w:val="000000"/>
          <w:sz w:val="18"/>
          <w:szCs w:val="18"/>
          <w:lang w:val="en-GB"/>
        </w:rPr>
      </w:pPr>
      <w:r w:rsidRPr="00151B96">
        <w:rPr>
          <w:rFonts w:ascii="Arial" w:eastAsia="HG Mincho Light J" w:hAnsi="Arial" w:cs="Arial"/>
          <w:bCs/>
          <w:iCs/>
          <w:color w:val="000000"/>
          <w:sz w:val="18"/>
          <w:szCs w:val="18"/>
          <w:lang w:val="en-GB"/>
        </w:rPr>
        <w:t>To complete this part, please use relevant codes indicated in the tables below.</w:t>
      </w:r>
    </w:p>
    <w:p w14:paraId="48AA648D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2"/>
          <w:szCs w:val="2"/>
          <w:lang w:val="en-GB"/>
        </w:rPr>
      </w:pPr>
    </w:p>
    <w:p w14:paraId="4BE061A5" w14:textId="77777777" w:rsidR="00151B96" w:rsidRPr="00151B96" w:rsidRDefault="00151B96" w:rsidP="00151B96">
      <w:pPr>
        <w:keepNext/>
        <w:widowControl w:val="0"/>
        <w:numPr>
          <w:ilvl w:val="0"/>
          <w:numId w:val="29"/>
        </w:numPr>
        <w:suppressAutoHyphens/>
        <w:spacing w:before="100" w:after="0" w:line="240" w:lineRule="auto"/>
        <w:ind w:right="-539"/>
        <w:jc w:val="both"/>
        <w:outlineLvl w:val="1"/>
        <w:rPr>
          <w:rFonts w:ascii="Arial" w:eastAsia="HG Mincho Light J" w:hAnsi="Arial" w:cs="Arial"/>
          <w:b/>
          <w:bCs/>
          <w:iCs/>
          <w:color w:val="000000"/>
          <w:sz w:val="20"/>
          <w:szCs w:val="20"/>
          <w:lang w:val="en-GB"/>
        </w:rPr>
      </w:pPr>
      <w:r w:rsidRPr="00151B96">
        <w:rPr>
          <w:rFonts w:ascii="Arial" w:eastAsia="HG Mincho Light J" w:hAnsi="Arial" w:cs="Arial"/>
          <w:b/>
          <w:bCs/>
          <w:iCs/>
          <w:color w:val="000000"/>
          <w:sz w:val="20"/>
          <w:szCs w:val="20"/>
          <w:lang w:val="en-GB"/>
        </w:rPr>
        <w:t>RECEIVING ORGANISATION/ENTERPRISE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1983"/>
        <w:gridCol w:w="3301"/>
      </w:tblGrid>
      <w:tr w:rsidR="00151B96" w:rsidRPr="00151B96" w14:paraId="24780553" w14:textId="77777777" w:rsidTr="00356118">
        <w:trPr>
          <w:trHeight w:val="329"/>
        </w:trPr>
        <w:tc>
          <w:tcPr>
            <w:tcW w:w="10490" w:type="dxa"/>
            <w:gridSpan w:val="3"/>
            <w:shd w:val="clear" w:color="auto" w:fill="D9D9D9"/>
          </w:tcPr>
          <w:p w14:paraId="7A0ECA69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Identification</w:t>
            </w:r>
          </w:p>
        </w:tc>
      </w:tr>
      <w:tr w:rsidR="00151B96" w:rsidRPr="00151B96" w14:paraId="2817CE25" w14:textId="77777777" w:rsidTr="00356118">
        <w:tc>
          <w:tcPr>
            <w:tcW w:w="10490" w:type="dxa"/>
            <w:gridSpan w:val="3"/>
          </w:tcPr>
          <w:p w14:paraId="2B70F946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ull legal name of the organisation in the national languag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0CFDCED9" w14:textId="77777777" w:rsidTr="00356118">
        <w:tc>
          <w:tcPr>
            <w:tcW w:w="5206" w:type="dxa"/>
          </w:tcPr>
          <w:p w14:paraId="37C6DE4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Legal status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rivate</w:t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ublic</w:t>
            </w:r>
          </w:p>
        </w:tc>
        <w:tc>
          <w:tcPr>
            <w:tcW w:w="5284" w:type="dxa"/>
            <w:gridSpan w:val="2"/>
          </w:tcPr>
          <w:p w14:paraId="6349458B" w14:textId="073EA664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</w:p>
        </w:tc>
      </w:tr>
      <w:tr w:rsidR="00151B96" w:rsidRPr="00151B96" w14:paraId="7FCC6181" w14:textId="77777777" w:rsidTr="00356118">
        <w:tc>
          <w:tcPr>
            <w:tcW w:w="5206" w:type="dxa"/>
          </w:tcPr>
          <w:p w14:paraId="5547435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Websit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http://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84" w:type="dxa"/>
            <w:gridSpan w:val="2"/>
          </w:tcPr>
          <w:p w14:paraId="29F0392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Working language(s)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0969AA62" w14:textId="77777777" w:rsidTr="00356118">
        <w:trPr>
          <w:trHeight w:val="329"/>
        </w:trPr>
        <w:tc>
          <w:tcPr>
            <w:tcW w:w="10490" w:type="dxa"/>
            <w:gridSpan w:val="3"/>
            <w:shd w:val="clear" w:color="auto" w:fill="D9D9D9"/>
          </w:tcPr>
          <w:p w14:paraId="4FFF1F89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Legal address</w:t>
            </w:r>
          </w:p>
        </w:tc>
      </w:tr>
      <w:tr w:rsidR="00151B96" w:rsidRPr="00151B96" w14:paraId="50AF3D78" w14:textId="77777777" w:rsidTr="00356118">
        <w:trPr>
          <w:trHeight w:val="329"/>
        </w:trPr>
        <w:tc>
          <w:tcPr>
            <w:tcW w:w="5206" w:type="dxa"/>
          </w:tcPr>
          <w:p w14:paraId="35BA1C6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treet, No.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3" w:type="dxa"/>
          </w:tcPr>
          <w:p w14:paraId="3FDFD0F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tal cod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301" w:type="dxa"/>
          </w:tcPr>
          <w:p w14:paraId="085F7244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ity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171DD56F" w14:textId="77777777" w:rsidTr="00356118">
        <w:trPr>
          <w:trHeight w:val="329"/>
        </w:trPr>
        <w:tc>
          <w:tcPr>
            <w:tcW w:w="5206" w:type="dxa"/>
          </w:tcPr>
          <w:p w14:paraId="6DD60938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untry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472CA75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gion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E91C8B5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151B96" w14:paraId="11E248C7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69CDA93C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Contact person</w:t>
            </w:r>
          </w:p>
        </w:tc>
      </w:tr>
      <w:tr w:rsidR="00151B96" w:rsidRPr="00151B96" w14:paraId="239B83A2" w14:textId="77777777" w:rsidTr="00356118">
        <w:trPr>
          <w:trHeight w:val="329"/>
        </w:trPr>
        <w:tc>
          <w:tcPr>
            <w:tcW w:w="5206" w:type="dxa"/>
          </w:tcPr>
          <w:p w14:paraId="310EB5F0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amily nam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1C66822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irst name, titl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03FFFD31" w14:textId="77777777" w:rsidTr="00356118">
        <w:trPr>
          <w:trHeight w:val="329"/>
        </w:trPr>
        <w:tc>
          <w:tcPr>
            <w:tcW w:w="5206" w:type="dxa"/>
          </w:tcPr>
          <w:p w14:paraId="2015AE8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Gender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ale</w:t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5284" w:type="dxa"/>
          </w:tcPr>
          <w:p w14:paraId="7AD622B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Official position within the organisation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3D35872C" w14:textId="77777777" w:rsidTr="00356118">
        <w:trPr>
          <w:trHeight w:val="329"/>
        </w:trPr>
        <w:tc>
          <w:tcPr>
            <w:tcW w:w="5206" w:type="dxa"/>
          </w:tcPr>
          <w:p w14:paraId="0EA0E166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lephone (incl. country and area code)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+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4CF3BA0E" w14:textId="11147EEF" w:rsidR="00151B96" w:rsidRPr="00151B96" w:rsidRDefault="00962E9D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E-mail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@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347A6C42" w14:textId="77777777" w:rsidR="00151B96" w:rsidRPr="00151B96" w:rsidRDefault="00151B96" w:rsidP="00151B96">
      <w:pPr>
        <w:tabs>
          <w:tab w:val="left" w:pos="142"/>
        </w:tabs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2"/>
          <w:szCs w:val="12"/>
          <w:lang w:val="en-GB"/>
        </w:rPr>
      </w:pPr>
    </w:p>
    <w:p w14:paraId="5797E79B" w14:textId="77777777" w:rsidR="00151B96" w:rsidRPr="00151B96" w:rsidRDefault="00151B96" w:rsidP="00151B96">
      <w:pPr>
        <w:tabs>
          <w:tab w:val="left" w:pos="142"/>
        </w:tabs>
        <w:spacing w:before="100" w:after="0" w:line="240" w:lineRule="auto"/>
        <w:ind w:left="-550" w:right="-550"/>
        <w:jc w:val="both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  <w:r w:rsidRPr="00151B96">
        <w:rPr>
          <w:rFonts w:ascii="Arial" w:eastAsia="Times New Roman" w:hAnsi="Arial" w:cs="Arial"/>
          <w:color w:val="000000"/>
          <w:sz w:val="18"/>
          <w:szCs w:val="18"/>
          <w:lang w:val="en-GB"/>
        </w:rPr>
        <w:t>We hereby confirm that we are willing and prepared to employ the below mentioned student as a full-time trainee in our organisation. We intend to give him/her tasks and responsibilities in accordance to his/her qualifications, theoretical knowledge acquired during the studies and training objectives related to his/her professional and personal development. We will co-operate with Palacký University Olomouc in the preparation, implementation and evaluation of the traineeship.</w:t>
      </w:r>
    </w:p>
    <w:p w14:paraId="799D1805" w14:textId="77777777" w:rsidR="00151B96" w:rsidRPr="00151B96" w:rsidRDefault="00151B96" w:rsidP="00151B96">
      <w:pPr>
        <w:tabs>
          <w:tab w:val="left" w:pos="142"/>
        </w:tabs>
        <w:spacing w:before="100" w:after="0" w:line="240" w:lineRule="auto"/>
        <w:ind w:left="-540" w:right="-648"/>
        <w:jc w:val="both"/>
        <w:rPr>
          <w:rFonts w:ascii="Arial" w:eastAsia="Times New Roman" w:hAnsi="Arial" w:cs="Arial"/>
          <w:color w:val="000000"/>
          <w:sz w:val="16"/>
          <w:szCs w:val="16"/>
          <w:lang w:val="en-GB"/>
        </w:rPr>
      </w:pPr>
    </w:p>
    <w:p w14:paraId="1AAF7B8B" w14:textId="77777777" w:rsidR="00151B96" w:rsidRPr="00151B96" w:rsidRDefault="00151B96" w:rsidP="00151B96">
      <w:pPr>
        <w:numPr>
          <w:ilvl w:val="0"/>
          <w:numId w:val="30"/>
        </w:numPr>
        <w:tabs>
          <w:tab w:val="clear" w:pos="360"/>
          <w:tab w:val="left" w:pos="0"/>
          <w:tab w:val="num" w:pos="180"/>
        </w:tabs>
        <w:spacing w:before="100" w:after="0" w:line="240" w:lineRule="auto"/>
        <w:ind w:left="180" w:hanging="540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  <w:r w:rsidRPr="00151B96">
        <w:rPr>
          <w:rFonts w:ascii="Arial" w:eastAsia="Times New Roman" w:hAnsi="Arial" w:cs="Times New Roman"/>
          <w:b/>
          <w:color w:val="000000"/>
          <w:sz w:val="20"/>
          <w:szCs w:val="20"/>
          <w:lang w:val="en-GB"/>
        </w:rPr>
        <w:t>TRAINEE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3221"/>
        <w:gridCol w:w="5284"/>
      </w:tblGrid>
      <w:tr w:rsidR="00151B96" w:rsidRPr="00151B96" w14:paraId="110D0903" w14:textId="77777777" w:rsidTr="00356118">
        <w:tc>
          <w:tcPr>
            <w:tcW w:w="5206" w:type="dxa"/>
            <w:gridSpan w:val="2"/>
          </w:tcPr>
          <w:p w14:paraId="5923438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amily nam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38E3AA67" w14:textId="77777777" w:rsidR="00151B96" w:rsidRPr="00151B96" w:rsidRDefault="00151B96" w:rsidP="00151B96">
            <w:pPr>
              <w:tabs>
                <w:tab w:val="left" w:pos="5025"/>
              </w:tabs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irst name, title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58AE9DCE" w14:textId="77777777" w:rsidTr="00356118">
        <w:tc>
          <w:tcPr>
            <w:tcW w:w="5206" w:type="dxa"/>
            <w:gridSpan w:val="2"/>
            <w:tcBorders>
              <w:bottom w:val="single" w:sz="4" w:space="0" w:color="auto"/>
            </w:tcBorders>
          </w:tcPr>
          <w:p w14:paraId="3C1F7887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itizenship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tcBorders>
              <w:bottom w:val="single" w:sz="4" w:space="0" w:color="auto"/>
            </w:tcBorders>
          </w:tcPr>
          <w:p w14:paraId="1E5FB4FA" w14:textId="77777777" w:rsidR="00151B96" w:rsidRPr="00151B96" w:rsidRDefault="00151B96" w:rsidP="00151B96">
            <w:pPr>
              <w:tabs>
                <w:tab w:val="left" w:pos="1230"/>
              </w:tabs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treet, No.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2DA53421" w14:textId="77777777" w:rsidTr="00356118">
        <w:tc>
          <w:tcPr>
            <w:tcW w:w="1985" w:type="dxa"/>
            <w:tcBorders>
              <w:bottom w:val="single" w:sz="4" w:space="0" w:color="auto"/>
              <w:right w:val="single" w:sz="8" w:space="0" w:color="auto"/>
            </w:tcBorders>
          </w:tcPr>
          <w:p w14:paraId="3DE8D08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tal cod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221" w:type="dxa"/>
            <w:tcBorders>
              <w:left w:val="single" w:sz="8" w:space="0" w:color="auto"/>
              <w:bottom w:val="single" w:sz="4" w:space="0" w:color="auto"/>
            </w:tcBorders>
          </w:tcPr>
          <w:p w14:paraId="279401EA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ity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tcBorders>
              <w:bottom w:val="single" w:sz="4" w:space="0" w:color="auto"/>
            </w:tcBorders>
          </w:tcPr>
          <w:p w14:paraId="741A3D0E" w14:textId="77777777" w:rsidR="00151B96" w:rsidRPr="00151B96" w:rsidRDefault="00151B96" w:rsidP="00151B96">
            <w:pPr>
              <w:tabs>
                <w:tab w:val="left" w:pos="1230"/>
                <w:tab w:val="left" w:pos="1875"/>
              </w:tabs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ountry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35CD9B26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p w14:paraId="2BC5CD62" w14:textId="77777777" w:rsidR="00151B96" w:rsidRPr="00151B96" w:rsidRDefault="00151B96" w:rsidP="00151B96">
      <w:pPr>
        <w:numPr>
          <w:ilvl w:val="0"/>
          <w:numId w:val="31"/>
        </w:num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  <w:r w:rsidRPr="00151B96">
        <w:rPr>
          <w:rFonts w:ascii="Arial" w:eastAsia="Times New Roman" w:hAnsi="Arial" w:cs="Times New Roman"/>
          <w:b/>
          <w:color w:val="000000"/>
          <w:sz w:val="20"/>
          <w:szCs w:val="20"/>
          <w:lang w:val="en-GB"/>
        </w:rPr>
        <w:t>TRAINEESHIP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151B96" w:rsidRPr="00151B96" w14:paraId="6204D2C7" w14:textId="77777777" w:rsidTr="00356118">
        <w:tc>
          <w:tcPr>
            <w:tcW w:w="10490" w:type="dxa"/>
            <w:shd w:val="clear" w:color="auto" w:fill="auto"/>
          </w:tcPr>
          <w:p w14:paraId="5E64F48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Times New Roman"/>
                <w:b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ition titl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E16F4EE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p w14:paraId="01BF4A19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p w14:paraId="228A4978" w14:textId="77777777" w:rsidR="00151B96" w:rsidRPr="00151B96" w:rsidRDefault="00151B96" w:rsidP="00151B96">
      <w:pPr>
        <w:spacing w:before="100" w:after="0" w:line="240" w:lineRule="auto"/>
        <w:jc w:val="both"/>
        <w:rPr>
          <w:rFonts w:ascii="Arial" w:eastAsia="Times New Roman" w:hAnsi="Arial" w:cs="Times New Roman"/>
          <w:color w:val="000000"/>
          <w:sz w:val="16"/>
          <w:szCs w:val="16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1983"/>
        <w:gridCol w:w="3301"/>
      </w:tblGrid>
      <w:tr w:rsidR="00151B96" w:rsidRPr="00151B96" w14:paraId="35DA6356" w14:textId="77777777" w:rsidTr="00356118">
        <w:trPr>
          <w:trHeight w:val="329"/>
        </w:trPr>
        <w:tc>
          <w:tcPr>
            <w:tcW w:w="10490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2E3156C4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GB"/>
              </w:rPr>
              <w:t>Local and temporal specification</w:t>
            </w:r>
          </w:p>
        </w:tc>
      </w:tr>
      <w:tr w:rsidR="00151B96" w:rsidRPr="00151B96" w14:paraId="261D5A45" w14:textId="77777777" w:rsidTr="00356118">
        <w:trPr>
          <w:trHeight w:val="329"/>
        </w:trPr>
        <w:tc>
          <w:tcPr>
            <w:tcW w:w="10490" w:type="dxa"/>
            <w:gridSpan w:val="3"/>
            <w:shd w:val="clear" w:color="auto" w:fill="auto"/>
          </w:tcPr>
          <w:p w14:paraId="1621B4A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Times New Roman"/>
                <w:b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Department/division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1D37A9A3" w14:textId="77777777" w:rsidTr="00356118">
        <w:trPr>
          <w:trHeight w:val="329"/>
        </w:trPr>
        <w:tc>
          <w:tcPr>
            <w:tcW w:w="10490" w:type="dxa"/>
            <w:gridSpan w:val="3"/>
            <w:shd w:val="clear" w:color="auto" w:fill="auto"/>
          </w:tcPr>
          <w:p w14:paraId="4F1CC17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lastRenderedPageBreak/>
              <w:t>Workplace address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en-GB"/>
              </w:rPr>
              <w:footnoteReference w:id="1"/>
            </w:r>
          </w:p>
        </w:tc>
      </w:tr>
      <w:tr w:rsidR="00151B96" w:rsidRPr="00151B96" w14:paraId="51499541" w14:textId="77777777" w:rsidTr="00356118">
        <w:trPr>
          <w:trHeight w:val="329"/>
        </w:trPr>
        <w:tc>
          <w:tcPr>
            <w:tcW w:w="5206" w:type="dxa"/>
          </w:tcPr>
          <w:p w14:paraId="7B7381CA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Street, No.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983" w:type="dxa"/>
          </w:tcPr>
          <w:p w14:paraId="19472FB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ostal cod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3301" w:type="dxa"/>
          </w:tcPr>
          <w:p w14:paraId="5AFDAFAE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City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24BA8D3D" w14:textId="77777777" w:rsidTr="00356118">
        <w:trPr>
          <w:trHeight w:val="329"/>
        </w:trPr>
        <w:tc>
          <w:tcPr>
            <w:tcW w:w="5206" w:type="dxa"/>
          </w:tcPr>
          <w:p w14:paraId="0EEFBFCC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Country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1E9DBF24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Region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C5580F" w:rsidRPr="00151B96" w14:paraId="4646D0A5" w14:textId="77777777" w:rsidTr="00356118">
        <w:trPr>
          <w:trHeight w:val="329"/>
        </w:trPr>
        <w:tc>
          <w:tcPr>
            <w:tcW w:w="5206" w:type="dxa"/>
          </w:tcPr>
          <w:p w14:paraId="1F450379" w14:textId="7DB0B39E" w:rsidR="00C5580F" w:rsidRDefault="00C5580F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C5580F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Physical mobility start date: 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dd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mm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"/>
                    <w:maxLength w:val="4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yyyy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35A2EC0F" w14:textId="71D241E0" w:rsidR="00C5580F" w:rsidRDefault="00C5580F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C5580F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hysical mobility end date: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dd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mm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/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"/>
                    <w:maxLength w:val="4"/>
                  </w:textInput>
                </w:ffData>
              </w:fldCha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C5580F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yyyy</w:t>
            </w:r>
            <w:r w:rsidRPr="00C5580F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16539D91" w14:textId="77777777" w:rsidTr="00356118">
        <w:trPr>
          <w:trHeight w:val="329"/>
        </w:trPr>
        <w:tc>
          <w:tcPr>
            <w:tcW w:w="5206" w:type="dxa"/>
            <w:tcBorders>
              <w:bottom w:val="single" w:sz="4" w:space="0" w:color="auto"/>
            </w:tcBorders>
          </w:tcPr>
          <w:p w14:paraId="494FDAB6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  <w:t>Duration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en-GB"/>
              </w:rPr>
              <w:footnoteReference w:id="2"/>
            </w:r>
            <w:r w:rsidRPr="00151B96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  <w:t>: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,0"/>
                  </w:textInput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0,0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  <w:t>months</w:t>
            </w:r>
          </w:p>
        </w:tc>
        <w:tc>
          <w:tcPr>
            <w:tcW w:w="5284" w:type="dxa"/>
            <w:gridSpan w:val="2"/>
            <w:tcBorders>
              <w:bottom w:val="single" w:sz="4" w:space="0" w:color="auto"/>
            </w:tcBorders>
          </w:tcPr>
          <w:p w14:paraId="17864D6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20D08BE9" w14:textId="77777777" w:rsidR="00151B96" w:rsidRPr="00151B96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151B96" w:rsidRPr="00151B96" w14:paraId="7CC37935" w14:textId="77777777" w:rsidTr="00356118">
        <w:trPr>
          <w:trHeight w:val="329"/>
        </w:trPr>
        <w:tc>
          <w:tcPr>
            <w:tcW w:w="10490" w:type="dxa"/>
            <w:shd w:val="clear" w:color="auto" w:fill="D9D9D9"/>
          </w:tcPr>
          <w:p w14:paraId="7B94210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Times New Roman"/>
                <w:b/>
                <w:color w:val="000000"/>
                <w:sz w:val="18"/>
                <w:szCs w:val="18"/>
                <w:lang w:val="en-GB"/>
              </w:rPr>
              <w:t>Detailed programme of the training period and tasks of the trainee</w:t>
            </w:r>
          </w:p>
        </w:tc>
      </w:tr>
      <w:tr w:rsidR="00151B96" w:rsidRPr="00151B96" w14:paraId="0A7AFD14" w14:textId="77777777" w:rsidTr="00356118">
        <w:tc>
          <w:tcPr>
            <w:tcW w:w="10490" w:type="dxa"/>
            <w:tcBorders>
              <w:bottom w:val="single" w:sz="4" w:space="0" w:color="auto"/>
            </w:tcBorders>
          </w:tcPr>
          <w:p w14:paraId="720DCFA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Please list activities the trainee shall be involved in. For each activity, indicate its anticipated temporal frame (e.g. 5 days a week, on an ongoing basis, on an as-needed basis, from-to) and tasks the trainee shall carry out. Add as many activities as needed.</w:t>
            </w:r>
          </w:p>
          <w:p w14:paraId="16E50F92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- Activity 1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6C9300EB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emporal fram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5E97300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tasks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1E287AD9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</w:p>
          <w:p w14:paraId="11FDA549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o be able to perform the tasks, the minimum level of</w:t>
            </w:r>
            <w:r w:rsidRPr="00151B96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language competence expected from the trainee in the main working language(s) that the trainee will use in the receiving organisation/enterprise is: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90"/>
              <w:gridCol w:w="1161"/>
              <w:gridCol w:w="1162"/>
              <w:gridCol w:w="1162"/>
              <w:gridCol w:w="1162"/>
              <w:gridCol w:w="1162"/>
              <w:gridCol w:w="1162"/>
            </w:tblGrid>
            <w:tr w:rsidR="00151B96" w:rsidRPr="00151B96" w14:paraId="1A9C7024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D9D9D9"/>
                </w:tcPr>
                <w:p w14:paraId="4ABA9BD0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jc w:val="center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  <w:t>Language</w:t>
                  </w:r>
                </w:p>
              </w:tc>
              <w:tc>
                <w:tcPr>
                  <w:tcW w:w="6971" w:type="dxa"/>
                  <w:gridSpan w:val="6"/>
                  <w:shd w:val="clear" w:color="auto" w:fill="D9D9D9"/>
                </w:tcPr>
                <w:p w14:paraId="73F86089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jc w:val="center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  <w:t>Level</w:t>
                  </w:r>
                  <w:r w:rsidRPr="00151B96">
                    <w:rPr>
                      <w:rFonts w:ascii="Arial" w:eastAsia="Times New Roman" w:hAnsi="Arial" w:cs="Arial"/>
                      <w:sz w:val="18"/>
                      <w:szCs w:val="18"/>
                      <w:vertAlign w:val="superscript"/>
                      <w:lang w:val="en-GB"/>
                    </w:rPr>
                    <w:footnoteReference w:id="3"/>
                  </w:r>
                </w:p>
              </w:tc>
            </w:tr>
            <w:tr w:rsidR="00151B96" w:rsidRPr="00151B96" w14:paraId="4D56E78F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auto"/>
                </w:tcPr>
                <w:p w14:paraId="7E86DF07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TEXT </w:instrTex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</w:p>
              </w:tc>
              <w:tc>
                <w:tcPr>
                  <w:tcW w:w="1161" w:type="dxa"/>
                  <w:shd w:val="clear" w:color="auto" w:fill="auto"/>
                </w:tcPr>
                <w:p w14:paraId="17271A76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522EF1B7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A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6DFBD2F1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70D8631B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385EF0E1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2D4BBB23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2</w:t>
                  </w:r>
                </w:p>
              </w:tc>
            </w:tr>
            <w:tr w:rsidR="00151B96" w:rsidRPr="00151B96" w14:paraId="2F91090F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auto"/>
                </w:tcPr>
                <w:p w14:paraId="19FE3B7C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TEXT </w:instrTex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</w:p>
              </w:tc>
              <w:tc>
                <w:tcPr>
                  <w:tcW w:w="1161" w:type="dxa"/>
                  <w:shd w:val="clear" w:color="auto" w:fill="auto"/>
                </w:tcPr>
                <w:p w14:paraId="493CB20D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38878ACB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A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42E46111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4E6CA26A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389FA329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5F432FE3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2</w:t>
                  </w:r>
                </w:p>
              </w:tc>
            </w:tr>
            <w:tr w:rsidR="00151B96" w:rsidRPr="00151B96" w14:paraId="24F2E465" w14:textId="77777777" w:rsidTr="00356118">
              <w:trPr>
                <w:trHeight w:val="329"/>
              </w:trPr>
              <w:tc>
                <w:tcPr>
                  <w:tcW w:w="3290" w:type="dxa"/>
                  <w:shd w:val="clear" w:color="auto" w:fill="auto"/>
                </w:tcPr>
                <w:p w14:paraId="6A154602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TEXT </w:instrTex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noProof/>
                      <w:color w:val="000000"/>
                      <w:sz w:val="20"/>
                      <w:szCs w:val="20"/>
                      <w:lang w:val="en-GB"/>
                    </w:rPr>
                    <w:t> 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</w:p>
              </w:tc>
              <w:tc>
                <w:tcPr>
                  <w:tcW w:w="1161" w:type="dxa"/>
                  <w:shd w:val="clear" w:color="auto" w:fill="auto"/>
                </w:tcPr>
                <w:p w14:paraId="4D2BB875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21503267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t xml:space="preserve"> </w:t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>A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1CAA615A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4F657B8F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B2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0341E9D4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1</w:t>
                  </w:r>
                </w:p>
              </w:tc>
              <w:tc>
                <w:tcPr>
                  <w:tcW w:w="1162" w:type="dxa"/>
                  <w:shd w:val="clear" w:color="auto" w:fill="auto"/>
                </w:tcPr>
                <w:p w14:paraId="12B42B6E" w14:textId="77777777" w:rsidR="00151B96" w:rsidRPr="00151B96" w:rsidRDefault="00151B96" w:rsidP="00151B96">
                  <w:pPr>
                    <w:autoSpaceDE w:val="0"/>
                    <w:autoSpaceDN w:val="0"/>
                    <w:spacing w:before="100" w:after="0" w:line="240" w:lineRule="auto"/>
                    <w:rPr>
                      <w:rFonts w:ascii="Arial" w:eastAsia="Times New Roman" w:hAnsi="Arial" w:cs="Arial"/>
                      <w:sz w:val="18"/>
                      <w:szCs w:val="18"/>
                      <w:lang w:val="en-GB"/>
                    </w:rPr>
                  </w:pP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begin">
                      <w:ffData>
                        <w:name w:val="Zaškrtávací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instrText xml:space="preserve"> FORMCHECKBOX </w:instrText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</w:r>
                  <w:r w:rsidR="00A00F2B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separate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val="en-GB"/>
                    </w:rPr>
                    <w:fldChar w:fldCharType="end"/>
                  </w:r>
                  <w:r w:rsidRPr="00151B96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val="en-GB"/>
                    </w:rPr>
                    <w:t xml:space="preserve"> C2</w:t>
                  </w:r>
                </w:p>
              </w:tc>
            </w:tr>
          </w:tbl>
          <w:p w14:paraId="1530C179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</w:tc>
      </w:tr>
    </w:tbl>
    <w:p w14:paraId="2B4B8BA2" w14:textId="77777777" w:rsidR="00151B96" w:rsidRPr="00151B96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151B96" w14:paraId="71CC2C8F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0C38958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Person responsible for supervising the trainee</w:t>
            </w: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vertAlign w:val="superscript"/>
                <w:lang w:val="en-GB"/>
              </w:rPr>
              <w:footnoteReference w:id="4"/>
            </w:r>
          </w:p>
        </w:tc>
      </w:tr>
      <w:tr w:rsidR="00151B96" w:rsidRPr="00151B96" w14:paraId="43FF5AE4" w14:textId="77777777" w:rsidTr="00356118">
        <w:trPr>
          <w:trHeight w:val="329"/>
        </w:trPr>
        <w:tc>
          <w:tcPr>
            <w:tcW w:w="5206" w:type="dxa"/>
          </w:tcPr>
          <w:p w14:paraId="40D65AB7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amily nam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</w:tcPr>
          <w:p w14:paraId="7A63068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First name, titl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2BA9DFC1" w14:textId="77777777" w:rsidTr="00356118">
        <w:trPr>
          <w:trHeight w:val="329"/>
        </w:trPr>
        <w:tc>
          <w:tcPr>
            <w:tcW w:w="5206" w:type="dxa"/>
          </w:tcPr>
          <w:p w14:paraId="364EA67C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Gender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male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5284" w:type="dxa"/>
          </w:tcPr>
          <w:p w14:paraId="0255ABBB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Official position within the organisation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72C4A9D1" w14:textId="77777777" w:rsidTr="00356118">
        <w:trPr>
          <w:trHeight w:val="329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9B92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Telephone (incl. country and area code): +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09C9B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obile (incl. country and area code): +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  <w:tr w:rsidR="00151B96" w:rsidRPr="00151B96" w14:paraId="1A9F4FFF" w14:textId="77777777" w:rsidTr="00356118">
        <w:trPr>
          <w:trHeight w:val="329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AA0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Fax (incl. country and area code): +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    </w:t>
            </w:r>
          </w:p>
        </w:tc>
        <w:tc>
          <w:tcPr>
            <w:tcW w:w="5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E354A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E-mail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@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6CCCA3B4" w14:textId="77777777" w:rsidR="00151B96" w:rsidRPr="00151B96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6"/>
          <w:szCs w:val="16"/>
          <w:lang w:val="en-GB"/>
        </w:rPr>
      </w:pPr>
    </w:p>
    <w:p w14:paraId="01B127D5" w14:textId="77777777" w:rsidR="00151B96" w:rsidRPr="00151B96" w:rsidRDefault="00151B96" w:rsidP="00151B96">
      <w:pPr>
        <w:numPr>
          <w:ilvl w:val="0"/>
          <w:numId w:val="32"/>
        </w:num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val="en-GB"/>
        </w:rPr>
      </w:pPr>
      <w:r w:rsidRPr="00151B96">
        <w:rPr>
          <w:rFonts w:ascii="Arial" w:eastAsia="Times New Roman" w:hAnsi="Arial" w:cs="Arial"/>
          <w:b/>
          <w:color w:val="000000"/>
          <w:sz w:val="20"/>
          <w:szCs w:val="20"/>
          <w:lang w:val="en-GB"/>
        </w:rPr>
        <w:t>WORKING CONDITIONS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151B96" w14:paraId="4E1346C1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0451B82D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Working hours</w:t>
            </w:r>
          </w:p>
        </w:tc>
      </w:tr>
      <w:tr w:rsidR="00151B96" w:rsidRPr="00151B96" w14:paraId="5491C7A7" w14:textId="77777777" w:rsidTr="00356118">
        <w:tc>
          <w:tcPr>
            <w:tcW w:w="5206" w:type="dxa"/>
          </w:tcPr>
          <w:p w14:paraId="548E319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Calibri" w:hAnsi="Arial" w:cs="Arial"/>
                <w:sz w:val="18"/>
                <w:szCs w:val="18"/>
                <w:lang w:val="en-GB"/>
              </w:rPr>
              <w:t>Working hours: from</w:t>
            </w:r>
            <w:r w:rsidRPr="00151B96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0:00"/>
                    <w:maxLength w:val="5"/>
                  </w:textInput>
                </w:ffData>
              </w:fldCha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sz w:val="20"/>
                <w:szCs w:val="20"/>
                <w:lang w:val="en-GB"/>
              </w:rPr>
              <w:t>00:00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151B96">
              <w:rPr>
                <w:rFonts w:ascii="Arial" w:eastAsia="Calibri" w:hAnsi="Arial" w:cs="Arial"/>
                <w:sz w:val="18"/>
                <w:szCs w:val="18"/>
                <w:lang w:val="en-GB"/>
              </w:rPr>
              <w:t>to</w:t>
            </w:r>
            <w:r w:rsidRPr="00151B96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0:00"/>
                    <w:maxLength w:val="5"/>
                  </w:textInput>
                </w:ffData>
              </w:fldCha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sz w:val="20"/>
                <w:szCs w:val="20"/>
                <w:lang w:val="en-GB"/>
              </w:rPr>
              <w:t>00:00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Calibri" w:hAnsi="Arial" w:cs="Arial"/>
                <w:sz w:val="18"/>
                <w:szCs w:val="18"/>
                <w:lang w:val="en-GB"/>
              </w:rPr>
              <w:t xml:space="preserve">, with a total of 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0,0"/>
                    <w:maxLength w:val="4"/>
                  </w:textInput>
                </w:ffData>
              </w:fldCha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sz w:val="20"/>
                <w:szCs w:val="20"/>
                <w:lang w:val="en-GB"/>
              </w:rPr>
              <w:t>00,0</w:t>
            </w:r>
            <w:r w:rsidRPr="00151B96">
              <w:rPr>
                <w:rFonts w:ascii="Arial" w:eastAsia="Times New Roman" w:hAnsi="Arial" w:cs="Arial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Calibri" w:hAnsi="Arial" w:cs="Arial"/>
                <w:sz w:val="16"/>
                <w:szCs w:val="16"/>
                <w:lang w:val="en-GB"/>
              </w:rPr>
              <w:t xml:space="preserve"> </w:t>
            </w:r>
            <w:r w:rsidRPr="00151B96">
              <w:rPr>
                <w:rFonts w:ascii="Arial" w:eastAsia="Calibri" w:hAnsi="Arial" w:cs="Arial"/>
                <w:sz w:val="18"/>
                <w:szCs w:val="18"/>
                <w:lang w:val="en-GB"/>
              </w:rPr>
              <w:t>hours/week</w:t>
            </w:r>
          </w:p>
        </w:tc>
        <w:tc>
          <w:tcPr>
            <w:tcW w:w="5284" w:type="dxa"/>
          </w:tcPr>
          <w:p w14:paraId="6E12714F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Work at weekends and on public holidays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YES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</w:tr>
    </w:tbl>
    <w:p w14:paraId="77A5377E" w14:textId="77777777" w:rsidR="00151B96" w:rsidRPr="00151B96" w:rsidRDefault="00151B96" w:rsidP="00151B96">
      <w:pPr>
        <w:spacing w:before="100" w:after="0" w:line="240" w:lineRule="auto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151B96" w14:paraId="23A2DE9A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184ED736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Remuneration</w:t>
            </w:r>
          </w:p>
        </w:tc>
      </w:tr>
      <w:tr w:rsidR="00151B96" w:rsidRPr="00151B96" w14:paraId="2BAFF5BD" w14:textId="77777777" w:rsidTr="00356118">
        <w:tc>
          <w:tcPr>
            <w:tcW w:w="5206" w:type="dxa"/>
          </w:tcPr>
          <w:p w14:paraId="3A42855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Calibri" w:hAnsi="Arial" w:cs="Arial"/>
                <w:sz w:val="18"/>
                <w:szCs w:val="18"/>
                <w:lang w:val="en-GB"/>
              </w:rPr>
              <w:t xml:space="preserve">Financial contribution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EUR/month</w:t>
            </w:r>
          </w:p>
        </w:tc>
        <w:tc>
          <w:tcPr>
            <w:tcW w:w="5284" w:type="dxa"/>
          </w:tcPr>
          <w:p w14:paraId="250190A7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151B96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Contribution in kind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accommodation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</w:t>
            </w:r>
          </w:p>
          <w:p w14:paraId="481725CB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lastRenderedPageBreak/>
              <w:t xml:space="preserve">                          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meal allowance</w:t>
            </w:r>
          </w:p>
          <w:p w14:paraId="3B11AF6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ravel allowance </w:t>
            </w:r>
          </w:p>
          <w:p w14:paraId="3082769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visa</w:t>
            </w:r>
          </w:p>
          <w:p w14:paraId="180BF12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other (please specify)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TEXT </w:instrTex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GB"/>
              </w:rPr>
              <w:t> 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  <w:p w14:paraId="1D2EE911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                         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ne</w:t>
            </w:r>
          </w:p>
        </w:tc>
      </w:tr>
    </w:tbl>
    <w:p w14:paraId="18730EDB" w14:textId="77777777" w:rsidR="00151B96" w:rsidRPr="00151B96" w:rsidRDefault="00151B96" w:rsidP="00151B96">
      <w:pPr>
        <w:spacing w:before="100" w:after="0" w:line="240" w:lineRule="auto"/>
        <w:ind w:left="720"/>
        <w:contextualSpacing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6"/>
        <w:gridCol w:w="5284"/>
      </w:tblGrid>
      <w:tr w:rsidR="00151B96" w:rsidRPr="00151B96" w14:paraId="54DB9917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110DAE12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/>
              </w:rPr>
              <w:t>Insurance</w:t>
            </w:r>
          </w:p>
        </w:tc>
      </w:tr>
      <w:tr w:rsidR="00151B96" w:rsidRPr="00151B96" w14:paraId="3A62235B" w14:textId="77777777" w:rsidTr="00356118">
        <w:tc>
          <w:tcPr>
            <w:tcW w:w="5206" w:type="dxa"/>
          </w:tcPr>
          <w:p w14:paraId="078CFC2C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he receiving organisation/enterprise will provide an accident insurance to the traine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YES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  <w:tc>
          <w:tcPr>
            <w:tcW w:w="5284" w:type="dxa"/>
          </w:tcPr>
          <w:p w14:paraId="46B2DE47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he accident insurance covers:  </w:t>
            </w:r>
          </w:p>
          <w:p w14:paraId="57062FC5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- accidents during travels made for work purposes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YES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NO    </w:t>
            </w:r>
          </w:p>
          <w:p w14:paraId="23637A93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- accidents on the way to work and back from work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YES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</w:tr>
      <w:tr w:rsidR="00151B96" w:rsidRPr="00151B96" w14:paraId="4BB5DDBC" w14:textId="77777777" w:rsidTr="00356118">
        <w:tc>
          <w:tcPr>
            <w:tcW w:w="10490" w:type="dxa"/>
            <w:gridSpan w:val="2"/>
          </w:tcPr>
          <w:p w14:paraId="61F33E9C" w14:textId="77777777" w:rsidR="00151B96" w:rsidRPr="00151B96" w:rsidRDefault="00151B96" w:rsidP="00151B96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</w:pP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The receiving organisation/enterprise will provide a liability insurance to the trainee: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 xml:space="preserve"> YES    </w:t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instrText xml:space="preserve"> FORMCHECKBOX </w:instrText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r>
            <w:r w:rsidR="00A00F2B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151B96"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151B96">
              <w:rPr>
                <w:rFonts w:ascii="Arial" w:eastAsia="Times New Roman" w:hAnsi="Arial" w:cs="Arial"/>
                <w:color w:val="000000"/>
                <w:sz w:val="18"/>
                <w:szCs w:val="18"/>
                <w:lang w:val="en-GB"/>
              </w:rPr>
              <w:t>NO</w:t>
            </w:r>
          </w:p>
        </w:tc>
      </w:tr>
    </w:tbl>
    <w:p w14:paraId="1B0840D4" w14:textId="77777777" w:rsidR="00151B96" w:rsidRPr="00151B96" w:rsidRDefault="00151B96" w:rsidP="00151B96">
      <w:pPr>
        <w:tabs>
          <w:tab w:val="left" w:pos="5670"/>
        </w:tabs>
        <w:spacing w:before="100" w:after="0" w:line="240" w:lineRule="auto"/>
        <w:jc w:val="both"/>
        <w:rPr>
          <w:rFonts w:ascii="Arial" w:eastAsia="Times New Roman" w:hAnsi="Arial" w:cs="Arial"/>
          <w:color w:val="000000"/>
          <w:sz w:val="12"/>
          <w:szCs w:val="12"/>
          <w:lang w:val="en-GB"/>
        </w:rPr>
      </w:pPr>
    </w:p>
    <w:p w14:paraId="26ABBC17" w14:textId="77777777" w:rsidR="00151B96" w:rsidRPr="00151B96" w:rsidRDefault="00151B96" w:rsidP="00151B96">
      <w:pPr>
        <w:spacing w:before="100" w:after="0" w:line="240" w:lineRule="auto"/>
        <w:ind w:left="-540" w:right="-468"/>
        <w:contextualSpacing/>
        <w:jc w:val="both"/>
        <w:rPr>
          <w:rFonts w:ascii="Arial" w:eastAsia="Calibri" w:hAnsi="Arial" w:cs="Arial"/>
          <w:color w:val="000000"/>
          <w:sz w:val="18"/>
          <w:szCs w:val="18"/>
          <w:lang w:val="en-GB"/>
        </w:rPr>
      </w:pPr>
      <w:r w:rsidRPr="00151B96">
        <w:rPr>
          <w:rFonts w:ascii="Arial" w:eastAsia="Calibri" w:hAnsi="Arial" w:cs="Arial"/>
          <w:color w:val="000000"/>
          <w:sz w:val="18"/>
          <w:szCs w:val="18"/>
          <w:lang w:val="en-GB"/>
        </w:rPr>
        <w:t>We confirm that the trainee will not be financed by other actions/programmes of the EU.</w:t>
      </w:r>
    </w:p>
    <w:p w14:paraId="255B853D" w14:textId="77777777" w:rsidR="00151B96" w:rsidRPr="00151B96" w:rsidRDefault="00151B96" w:rsidP="00151B96">
      <w:pPr>
        <w:tabs>
          <w:tab w:val="left" w:pos="5670"/>
        </w:tabs>
        <w:spacing w:before="100" w:after="0" w:line="240" w:lineRule="auto"/>
        <w:jc w:val="both"/>
        <w:rPr>
          <w:rFonts w:ascii="Arial" w:eastAsia="Times New Roman" w:hAnsi="Arial" w:cs="Arial"/>
          <w:color w:val="000000"/>
          <w:sz w:val="16"/>
          <w:szCs w:val="16"/>
          <w:lang w:val="en-GB"/>
        </w:rPr>
      </w:pPr>
    </w:p>
    <w:p w14:paraId="4313488E" w14:textId="77777777" w:rsidR="00151B96" w:rsidRPr="00151B96" w:rsidRDefault="00151B96" w:rsidP="00151B96">
      <w:pPr>
        <w:tabs>
          <w:tab w:val="left" w:pos="5400"/>
        </w:tabs>
        <w:spacing w:before="100" w:after="0" w:line="240" w:lineRule="auto"/>
        <w:ind w:left="-540"/>
        <w:rPr>
          <w:rFonts w:ascii="Arial" w:eastAsia="Times New Roman" w:hAnsi="Arial" w:cs="Times New Roman"/>
          <w:sz w:val="18"/>
          <w:szCs w:val="18"/>
          <w:lang w:val="en-GB"/>
        </w:rPr>
      </w:pPr>
      <w:r w:rsidRPr="00151B96">
        <w:rPr>
          <w:rFonts w:ascii="Arial" w:eastAsia="Times New Roman" w:hAnsi="Arial" w:cs="Times New Roman"/>
          <w:sz w:val="18"/>
          <w:szCs w:val="18"/>
          <w:lang w:val="en-GB"/>
        </w:rPr>
        <w:t xml:space="preserve">Place: </w: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instrText xml:space="preserve"> FORMTEXT </w:instrTex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separate"/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end"/>
      </w:r>
      <w:r w:rsidRPr="00151B96">
        <w:rPr>
          <w:rFonts w:ascii="Arial" w:eastAsia="Times New Roman" w:hAnsi="Arial" w:cs="Times New Roman"/>
          <w:sz w:val="18"/>
          <w:szCs w:val="18"/>
          <w:lang w:val="en-GB"/>
        </w:rPr>
        <w:tab/>
        <w:t xml:space="preserve">Date: </w:t>
      </w:r>
    </w:p>
    <w:p w14:paraId="55D34FCB" w14:textId="77777777" w:rsidR="00151B96" w:rsidRPr="00151B96" w:rsidRDefault="00151B96" w:rsidP="00151B96">
      <w:pPr>
        <w:tabs>
          <w:tab w:val="left" w:pos="5670"/>
        </w:tabs>
        <w:spacing w:before="100" w:after="0" w:line="240" w:lineRule="auto"/>
        <w:ind w:left="-540"/>
        <w:jc w:val="both"/>
        <w:rPr>
          <w:rFonts w:ascii="Arial" w:eastAsia="Times New Roman" w:hAnsi="Arial" w:cs="Times New Roman"/>
          <w:sz w:val="18"/>
          <w:szCs w:val="18"/>
          <w:lang w:val="en-GB"/>
        </w:rPr>
      </w:pPr>
      <w:r w:rsidRPr="00151B96">
        <w:rPr>
          <w:rFonts w:ascii="Arial" w:eastAsia="Times New Roman" w:hAnsi="Arial" w:cs="Arial"/>
          <w:color w:val="000000"/>
          <w:sz w:val="18"/>
          <w:szCs w:val="18"/>
          <w:lang w:val="en-GB"/>
        </w:rPr>
        <w:t>Signature of person responsible</w: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t xml:space="preserve">                                                             </w:t>
      </w:r>
      <w:r w:rsidRPr="00151B96">
        <w:rPr>
          <w:rFonts w:ascii="Arial" w:eastAsia="Times New Roman" w:hAnsi="Arial" w:cs="Arial"/>
          <w:color w:val="000000"/>
          <w:sz w:val="18"/>
          <w:szCs w:val="18"/>
          <w:lang w:val="en-GB"/>
        </w:rPr>
        <w:t>Stamp of the receiving organisation/enterprise</w:t>
      </w:r>
    </w:p>
    <w:p w14:paraId="26A90147" w14:textId="77777777" w:rsidR="00151B96" w:rsidRPr="00151B96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i/>
          <w:color w:val="000000"/>
          <w:sz w:val="16"/>
          <w:szCs w:val="16"/>
          <w:lang w:val="en-GB"/>
        </w:rPr>
      </w:pPr>
      <w:r w:rsidRPr="00151B96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                                                                                     </w:t>
      </w:r>
    </w:p>
    <w:p w14:paraId="3CA2D52A" w14:textId="77777777" w:rsidR="00151B96" w:rsidRPr="00151B96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color w:val="000000"/>
          <w:sz w:val="16"/>
          <w:szCs w:val="16"/>
          <w:lang w:val="en-GB"/>
        </w:rPr>
      </w:pPr>
      <w:r w:rsidRPr="00151B96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   </w:t>
      </w:r>
    </w:p>
    <w:p w14:paraId="4DD873F7" w14:textId="77777777" w:rsidR="00151B96" w:rsidRPr="00151B96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color w:val="000000"/>
          <w:sz w:val="16"/>
          <w:szCs w:val="16"/>
          <w:lang w:val="en-GB"/>
        </w:rPr>
      </w:pPr>
      <w:r w:rsidRPr="00151B96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</w:t>
      </w:r>
    </w:p>
    <w:p w14:paraId="03E59E0E" w14:textId="77777777" w:rsidR="00151B96" w:rsidRPr="00151B96" w:rsidRDefault="00151B96" w:rsidP="00151B96">
      <w:pPr>
        <w:spacing w:before="100" w:after="0" w:line="240" w:lineRule="auto"/>
        <w:ind w:left="-539" w:right="-468"/>
        <w:contextualSpacing/>
        <w:jc w:val="both"/>
        <w:rPr>
          <w:rFonts w:ascii="Arial" w:eastAsia="Calibri" w:hAnsi="Arial" w:cs="Arial"/>
          <w:color w:val="000000"/>
          <w:sz w:val="18"/>
          <w:szCs w:val="18"/>
          <w:lang w:val="en-GB"/>
        </w:rPr>
      </w:pPr>
      <w:r w:rsidRPr="00151B96">
        <w:rPr>
          <w:rFonts w:ascii="Arial" w:eastAsia="Calibri" w:hAnsi="Arial" w:cs="Arial"/>
          <w:color w:val="000000"/>
          <w:sz w:val="16"/>
          <w:szCs w:val="16"/>
          <w:lang w:val="en-GB"/>
        </w:rPr>
        <w:t xml:space="preserve">       </w:t>
      </w:r>
      <w:r w:rsidRPr="00151B96">
        <w:rPr>
          <w:rFonts w:ascii="Arial" w:eastAsia="Calibri" w:hAnsi="Arial" w:cs="Arial"/>
          <w:color w:val="000000"/>
          <w:sz w:val="18"/>
          <w:szCs w:val="18"/>
          <w:lang w:val="en-GB"/>
        </w:rPr>
        <w:t xml:space="preserve">                                     </w:t>
      </w:r>
    </w:p>
    <w:p w14:paraId="1AED31F7" w14:textId="77777777" w:rsidR="00151B96" w:rsidRPr="00151B96" w:rsidRDefault="00151B96" w:rsidP="00151B96">
      <w:pPr>
        <w:spacing w:before="100" w:after="0" w:line="240" w:lineRule="auto"/>
        <w:ind w:left="-540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  <w:r w:rsidRPr="00151B96">
        <w:rPr>
          <w:rFonts w:ascii="Arial" w:eastAsia="Times New Roman" w:hAnsi="Arial" w:cs="Arial"/>
          <w:color w:val="000000"/>
          <w:sz w:val="18"/>
          <w:szCs w:val="18"/>
          <w:lang w:val="en-GB"/>
        </w:rPr>
        <w:t xml:space="preserve">Name and position: </w: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instrText xml:space="preserve"> FORMTEXT </w:instrTex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separate"/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noProof/>
          <w:color w:val="000000"/>
          <w:sz w:val="20"/>
          <w:szCs w:val="20"/>
          <w:lang w:val="en-GB"/>
        </w:rPr>
        <w:t> </w:t>
      </w:r>
      <w:r w:rsidRPr="00151B96">
        <w:rPr>
          <w:rFonts w:ascii="Arial" w:eastAsia="Times New Roman" w:hAnsi="Arial" w:cs="Arial"/>
          <w:color w:val="000000"/>
          <w:sz w:val="20"/>
          <w:szCs w:val="20"/>
          <w:lang w:val="en-GB"/>
        </w:rPr>
        <w:fldChar w:fldCharType="end"/>
      </w:r>
    </w:p>
    <w:p w14:paraId="0E7AB11E" w14:textId="521882D7" w:rsidR="00C5580F" w:rsidRDefault="00151B96" w:rsidP="00C5580F">
      <w:pPr>
        <w:spacing w:before="100" w:after="0" w:line="240" w:lineRule="auto"/>
        <w:ind w:left="-540"/>
        <w:jc w:val="both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  <w:r w:rsidRPr="00151B96">
        <w:rPr>
          <w:rFonts w:ascii="Arial" w:eastAsia="Times New Roman" w:hAnsi="Arial" w:cs="Arial"/>
          <w:color w:val="000000"/>
          <w:sz w:val="18"/>
          <w:szCs w:val="18"/>
          <w:lang w:val="en-GB"/>
        </w:rPr>
        <w:t xml:space="preserve">           </w:t>
      </w:r>
    </w:p>
    <w:p w14:paraId="11604EA5" w14:textId="77777777" w:rsidR="00C5580F" w:rsidRPr="00151B96" w:rsidRDefault="00C5580F" w:rsidP="00C5580F">
      <w:pPr>
        <w:spacing w:before="100" w:after="0" w:line="240" w:lineRule="auto"/>
        <w:ind w:left="-540"/>
        <w:jc w:val="both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</w:p>
    <w:p w14:paraId="77F6BBF1" w14:textId="77777777" w:rsidR="00C5580F" w:rsidRDefault="00C5580F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245EF68E" w14:textId="77777777" w:rsidR="00C5580F" w:rsidRDefault="00C5580F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37941871" w14:textId="77777777" w:rsidR="00C5580F" w:rsidRDefault="00C5580F" w:rsidP="00151B96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val="en-GB"/>
        </w:rPr>
      </w:pPr>
    </w:p>
    <w:p w14:paraId="55978E94" w14:textId="77777777" w:rsidR="00151B96" w:rsidRPr="00151B96" w:rsidRDefault="00151B96" w:rsidP="00151B96">
      <w:pPr>
        <w:spacing w:before="100" w:after="0" w:line="240" w:lineRule="auto"/>
        <w:ind w:right="-468"/>
        <w:contextualSpacing/>
        <w:jc w:val="both"/>
        <w:rPr>
          <w:rFonts w:ascii="Arial" w:eastAsia="Calibri" w:hAnsi="Arial" w:cs="Arial"/>
          <w:sz w:val="18"/>
          <w:szCs w:val="18"/>
          <w:lang w:val="en-GB"/>
        </w:rPr>
      </w:pPr>
    </w:p>
    <w:p w14:paraId="34E3BDAF" w14:textId="77777777" w:rsidR="00A01C43" w:rsidRPr="00A01C43" w:rsidRDefault="00A01C43" w:rsidP="00A01C43">
      <w:pPr>
        <w:rPr>
          <w:rFonts w:cstheme="minorHAnsi"/>
          <w:sz w:val="24"/>
          <w:szCs w:val="24"/>
        </w:rPr>
      </w:pPr>
    </w:p>
    <w:sectPr w:rsidR="00A01C43" w:rsidRPr="00A01C43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F96E65" w14:textId="77777777" w:rsidR="00A00F2B" w:rsidRDefault="00A00F2B" w:rsidP="00847482">
      <w:pPr>
        <w:spacing w:after="0" w:line="240" w:lineRule="auto"/>
      </w:pPr>
      <w:r>
        <w:separator/>
      </w:r>
    </w:p>
  </w:endnote>
  <w:endnote w:type="continuationSeparator" w:id="0">
    <w:p w14:paraId="0D9935E9" w14:textId="77777777" w:rsidR="00A00F2B" w:rsidRDefault="00A00F2B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4427CE5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="00414CFF">
          <w:rPr>
            <w:rStyle w:val="slostrnky"/>
            <w:rFonts w:ascii="Arial" w:hAnsi="Arial" w:cs="Arial"/>
            <w:noProof/>
            <w:sz w:val="18"/>
            <w:szCs w:val="18"/>
          </w:rPr>
          <w:t>3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B455CE" w14:textId="77777777" w:rsidR="00A00F2B" w:rsidRDefault="00A00F2B" w:rsidP="00847482">
      <w:pPr>
        <w:spacing w:after="0" w:line="240" w:lineRule="auto"/>
      </w:pPr>
      <w:r>
        <w:separator/>
      </w:r>
    </w:p>
  </w:footnote>
  <w:footnote w:type="continuationSeparator" w:id="0">
    <w:p w14:paraId="08103451" w14:textId="77777777" w:rsidR="00A00F2B" w:rsidRDefault="00A00F2B" w:rsidP="00847482">
      <w:pPr>
        <w:spacing w:after="0" w:line="240" w:lineRule="auto"/>
      </w:pPr>
      <w:r>
        <w:continuationSeparator/>
      </w:r>
    </w:p>
  </w:footnote>
  <w:footnote w:id="1">
    <w:p w14:paraId="32459E6E" w14:textId="77777777" w:rsidR="00151B96" w:rsidRPr="00BB662C" w:rsidRDefault="00151B96" w:rsidP="00C5580F">
      <w:pPr>
        <w:pStyle w:val="Textpoznpodarou"/>
        <w:tabs>
          <w:tab w:val="left" w:pos="142"/>
          <w:tab w:val="left" w:pos="284"/>
        </w:tabs>
        <w:rPr>
          <w:rFonts w:cs="Arial"/>
          <w:sz w:val="16"/>
          <w:szCs w:val="16"/>
        </w:rPr>
      </w:pPr>
      <w:r w:rsidRPr="003E5DB9">
        <w:rPr>
          <w:rStyle w:val="Znakapoznpodarou"/>
          <w:rFonts w:cs="Arial"/>
        </w:rPr>
        <w:footnoteRef/>
      </w:r>
      <w:r>
        <w:rPr>
          <w:rFonts w:cs="Arial"/>
          <w:sz w:val="16"/>
          <w:szCs w:val="16"/>
        </w:rPr>
        <w:t xml:space="preserve"> Complete this section</w:t>
      </w:r>
      <w:r w:rsidRPr="004358EE">
        <w:rPr>
          <w:rFonts w:cs="Arial"/>
          <w:sz w:val="16"/>
          <w:szCs w:val="16"/>
        </w:rPr>
        <w:t xml:space="preserve"> ONLY if d</w:t>
      </w:r>
      <w:r>
        <w:rPr>
          <w:rFonts w:cs="Arial"/>
          <w:sz w:val="16"/>
          <w:szCs w:val="16"/>
        </w:rPr>
        <w:t>ifferent from the registered office address</w:t>
      </w:r>
      <w:r w:rsidRPr="004358EE">
        <w:rPr>
          <w:rFonts w:cs="Arial"/>
          <w:sz w:val="16"/>
          <w:szCs w:val="16"/>
        </w:rPr>
        <w:t>.</w:t>
      </w:r>
    </w:p>
  </w:footnote>
  <w:footnote w:id="2">
    <w:p w14:paraId="33DBB38F" w14:textId="0BF8FB29" w:rsidR="00151B96" w:rsidRPr="00BB662C" w:rsidRDefault="00151B96" w:rsidP="00C5580F">
      <w:pPr>
        <w:pStyle w:val="Textpoznpodarou"/>
        <w:tabs>
          <w:tab w:val="left" w:pos="284"/>
        </w:tabs>
        <w:rPr>
          <w:rFonts w:cs="Arial"/>
          <w:sz w:val="16"/>
          <w:szCs w:val="16"/>
        </w:rPr>
      </w:pPr>
      <w:r w:rsidRPr="003E5DB9">
        <w:rPr>
          <w:rStyle w:val="Znakapoznpodarou"/>
          <w:rFonts w:cs="Arial"/>
        </w:rPr>
        <w:footnoteRef/>
      </w:r>
      <w:r>
        <w:rPr>
          <w:rFonts w:cs="Arial"/>
          <w:sz w:val="16"/>
          <w:szCs w:val="16"/>
        </w:rPr>
        <w:t xml:space="preserve"> The traineeship</w:t>
      </w:r>
      <w:r w:rsidRPr="00BB662C">
        <w:rPr>
          <w:rFonts w:cs="Arial"/>
          <w:sz w:val="16"/>
          <w:szCs w:val="16"/>
        </w:rPr>
        <w:t xml:space="preserve"> shall last for a minimum of </w:t>
      </w:r>
      <w:r w:rsidR="00414CFF">
        <w:rPr>
          <w:rFonts w:cs="Arial"/>
          <w:sz w:val="16"/>
          <w:szCs w:val="16"/>
        </w:rPr>
        <w:t>5</w:t>
      </w:r>
      <w:bookmarkStart w:id="0" w:name="_GoBack"/>
      <w:bookmarkEnd w:id="0"/>
      <w:r w:rsidRPr="00BB662C">
        <w:rPr>
          <w:rFonts w:cs="Arial"/>
          <w:sz w:val="16"/>
          <w:szCs w:val="16"/>
        </w:rPr>
        <w:t xml:space="preserve"> </w:t>
      </w:r>
      <w:r>
        <w:rPr>
          <w:rFonts w:cs="Arial"/>
          <w:sz w:val="16"/>
          <w:szCs w:val="16"/>
        </w:rPr>
        <w:t>week</w:t>
      </w:r>
      <w:r w:rsidRPr="00BB662C">
        <w:rPr>
          <w:rFonts w:cs="Arial"/>
          <w:sz w:val="16"/>
          <w:szCs w:val="16"/>
        </w:rPr>
        <w:t xml:space="preserve">s and a maximum of </w:t>
      </w:r>
      <w:r>
        <w:rPr>
          <w:rFonts w:cs="Arial"/>
          <w:sz w:val="16"/>
          <w:szCs w:val="16"/>
        </w:rPr>
        <w:t>5</w:t>
      </w:r>
      <w:r w:rsidRPr="00BB662C">
        <w:rPr>
          <w:rFonts w:cs="Arial"/>
          <w:sz w:val="16"/>
          <w:szCs w:val="16"/>
        </w:rPr>
        <w:t xml:space="preserve"> months.</w:t>
      </w:r>
    </w:p>
  </w:footnote>
  <w:footnote w:id="3">
    <w:p w14:paraId="0E844760" w14:textId="77777777" w:rsidR="00151B96" w:rsidRPr="00BB662C" w:rsidRDefault="00151B96" w:rsidP="00C5580F">
      <w:pPr>
        <w:spacing w:after="0" w:line="240" w:lineRule="auto"/>
        <w:jc w:val="both"/>
        <w:rPr>
          <w:rFonts w:cs="Arial"/>
          <w:sz w:val="16"/>
          <w:szCs w:val="16"/>
          <w:lang w:val="cs-CZ"/>
        </w:rPr>
      </w:pPr>
      <w:r w:rsidRPr="00BC3787">
        <w:rPr>
          <w:rFonts w:cs="Arial"/>
          <w:sz w:val="20"/>
          <w:vertAlign w:val="superscript"/>
        </w:rPr>
        <w:footnoteRef/>
      </w:r>
      <w:r>
        <w:rPr>
          <w:rFonts w:cs="Arial"/>
          <w:sz w:val="16"/>
          <w:szCs w:val="16"/>
        </w:rPr>
        <w:t xml:space="preserve"> </w:t>
      </w:r>
      <w:r w:rsidRPr="00C5580F">
        <w:rPr>
          <w:rFonts w:ascii="Arial" w:hAnsi="Arial" w:cs="Arial"/>
          <w:sz w:val="16"/>
          <w:szCs w:val="16"/>
        </w:rPr>
        <w:t>Common European Framework of Reference (CEFR) levels of language proficiency:  A1 – Beginner, A2 – Elementary, B1 – Intermediate, B2 – Upper intermediate, C1 – Advanced, C2 – Proficiency.</w:t>
      </w:r>
    </w:p>
  </w:footnote>
  <w:footnote w:id="4">
    <w:p w14:paraId="03B2D9DD" w14:textId="77777777" w:rsidR="00151B96" w:rsidRPr="00A419D3" w:rsidRDefault="00151B96" w:rsidP="00C5580F">
      <w:pPr>
        <w:pStyle w:val="ind1"/>
        <w:keepLines/>
        <w:widowControl/>
        <w:suppressAutoHyphens w:val="0"/>
        <w:spacing w:after="0" w:line="240" w:lineRule="auto"/>
        <w:rPr>
          <w:rFonts w:ascii="Arial" w:hAnsi="Arial" w:cs="Arial"/>
          <w:sz w:val="16"/>
        </w:rPr>
      </w:pPr>
      <w:r w:rsidRPr="003E5DB9">
        <w:rPr>
          <w:rStyle w:val="Znakapoznpodarou"/>
          <w:rFonts w:ascii="Arial" w:hAnsi="Arial" w:cs="Arial"/>
          <w:sz w:val="20"/>
        </w:rPr>
        <w:footnoteRef/>
      </w:r>
      <w:r w:rsidRPr="003E5DB9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16"/>
          <w:szCs w:val="16"/>
        </w:rPr>
        <w:t>Complete this section</w:t>
      </w:r>
      <w:r w:rsidRPr="00BB662C">
        <w:rPr>
          <w:rFonts w:ascii="Arial" w:hAnsi="Arial" w:cs="Arial"/>
          <w:sz w:val="16"/>
          <w:szCs w:val="16"/>
        </w:rPr>
        <w:t xml:space="preserve"> ONLY if different from the contact pers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F49A9E" w14:textId="2EBB62AB" w:rsidR="00847482" w:rsidRPr="00A93462" w:rsidRDefault="00962E9D" w:rsidP="00A93462">
    <w:pPr>
      <w:spacing w:before="100"/>
      <w:rPr>
        <w:rFonts w:ascii="Arial" w:hAnsi="Arial" w:cs="Arial"/>
        <w:sz w:val="20"/>
        <w:szCs w:val="20"/>
        <w:lang w:val="en-US"/>
      </w:rPr>
    </w:pPr>
    <w:r w:rsidRPr="00A93462">
      <w:rPr>
        <w:rFonts w:ascii="Arial" w:hAnsi="Arial" w:cs="Arial"/>
        <w:noProof/>
        <w:sz w:val="20"/>
        <w:szCs w:val="20"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8C46AE" wp14:editId="3F249350">
              <wp:simplePos x="0" y="0"/>
              <wp:positionH relativeFrom="column">
                <wp:posOffset>1287780</wp:posOffset>
              </wp:positionH>
              <wp:positionV relativeFrom="paragraph">
                <wp:posOffset>266065</wp:posOffset>
              </wp:positionV>
              <wp:extent cx="2703195" cy="400050"/>
              <wp:effectExtent l="0" t="0" r="1905" b="0"/>
              <wp:wrapThrough wrapText="bothSides">
                <wp:wrapPolygon edited="0">
                  <wp:start x="0" y="0"/>
                  <wp:lineTo x="0" y="20571"/>
                  <wp:lineTo x="21463" y="20571"/>
                  <wp:lineTo x="21463" y="0"/>
                  <wp:lineTo x="0" y="0"/>
                </wp:wrapPolygon>
              </wp:wrapThrough>
              <wp:docPr id="5" name="Textové po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03195" cy="4000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7EDCA23" w14:textId="77777777" w:rsidR="00A93462" w:rsidRPr="007663B6" w:rsidRDefault="00A93462" w:rsidP="00A93462">
                          <w:pPr>
                            <w:pStyle w:val="Normln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7663B6">
                            <w:rPr>
                              <w:rFonts w:ascii="Arial" w:hAnsi="Arial" w:cs="Arial"/>
                              <w:sz w:val="20"/>
                            </w:rPr>
                            <w:t>STUDENT MOBILITY – TRAINEESHIP</w:t>
                          </w:r>
                        </w:p>
                        <w:p w14:paraId="287094C8" w14:textId="77777777" w:rsidR="00A93462" w:rsidRPr="002C07DF" w:rsidRDefault="00A93462" w:rsidP="00A93462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8C46AE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101.4pt;margin-top:20.95pt;width:212.85pt;height:3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" fillcolor="white [3201]" stroked="f" strokeweight=".5pt">
              <v:textbox>
                <w:txbxContent>
                  <w:p w14:paraId="67EDCA23" w14:textId="77777777" w:rsidR="00A93462" w:rsidRPr="007663B6" w:rsidRDefault="00A93462" w:rsidP="00A93462">
                    <w:pPr>
                      <w:pStyle w:val="Normln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 w:rsidRPr="007663B6">
                      <w:rPr>
                        <w:rFonts w:ascii="Arial" w:hAnsi="Arial" w:cs="Arial"/>
                        <w:sz w:val="20"/>
                      </w:rPr>
                      <w:t>STUDENT MOBILITY – TRAINEESHIP</w:t>
                    </w:r>
                  </w:p>
                  <w:p w14:paraId="287094C8" w14:textId="77777777" w:rsidR="00A93462" w:rsidRPr="002C07DF" w:rsidRDefault="00A93462" w:rsidP="00A93462"/>
                </w:txbxContent>
              </v:textbox>
              <w10:wrap type="through"/>
            </v:shape>
          </w:pict>
        </mc:Fallback>
      </mc:AlternateContent>
    </w:r>
    <w:r w:rsidR="00323B16"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59264" behindDoc="0" locked="0" layoutInCell="1" allowOverlap="1" wp14:anchorId="79EEA663" wp14:editId="05515185">
          <wp:simplePos x="0" y="0"/>
          <wp:positionH relativeFrom="column">
            <wp:posOffset>-648335</wp:posOffset>
          </wp:positionH>
          <wp:positionV relativeFrom="paragraph">
            <wp:posOffset>-15115</wp:posOffset>
          </wp:positionV>
          <wp:extent cx="2085975" cy="972185"/>
          <wp:effectExtent l="0" t="0" r="0" b="0"/>
          <wp:wrapThrough wrapText="bothSides">
            <wp:wrapPolygon edited="0">
              <wp:start x="7101" y="3668"/>
              <wp:lineTo x="2762" y="6208"/>
              <wp:lineTo x="1578" y="7336"/>
              <wp:lineTo x="1578" y="8747"/>
              <wp:lineTo x="2630" y="13262"/>
              <wp:lineTo x="2630" y="14391"/>
              <wp:lineTo x="6049" y="17494"/>
              <wp:lineTo x="7101" y="18059"/>
              <wp:lineTo x="7759" y="18059"/>
              <wp:lineTo x="7890" y="17494"/>
              <wp:lineTo x="14860" y="13262"/>
              <wp:lineTo x="16701" y="13262"/>
              <wp:lineTo x="19989" y="10440"/>
              <wp:lineTo x="19989" y="8465"/>
              <wp:lineTo x="16833" y="7054"/>
              <wp:lineTo x="7890" y="3668"/>
              <wp:lineTo x="7101" y="3668"/>
            </wp:wrapPolygon>
          </wp:wrapThrough>
          <wp:docPr id="10" name="Picture 1" descr="Diagram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Diagram&#10;&#10;Description automatically generated"/>
                  <pic:cNvPicPr>
                    <a:picLocks/>
                  </pic:cNvPicPr>
                </pic:nvPicPr>
                <pic:blipFill>
                  <a:blip r:embed="rId1" cstate="print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972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2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1"/>
  </w:num>
  <w:num w:numId="2">
    <w:abstractNumId w:val="30"/>
  </w:num>
  <w:num w:numId="3">
    <w:abstractNumId w:val="10"/>
  </w:num>
  <w:num w:numId="4">
    <w:abstractNumId w:val="8"/>
  </w:num>
  <w:num w:numId="5">
    <w:abstractNumId w:val="24"/>
  </w:num>
  <w:num w:numId="6">
    <w:abstractNumId w:val="25"/>
  </w:num>
  <w:num w:numId="7">
    <w:abstractNumId w:val="11"/>
  </w:num>
  <w:num w:numId="8">
    <w:abstractNumId w:val="22"/>
  </w:num>
  <w:num w:numId="9">
    <w:abstractNumId w:val="13"/>
  </w:num>
  <w:num w:numId="10">
    <w:abstractNumId w:val="19"/>
  </w:num>
  <w:num w:numId="11">
    <w:abstractNumId w:val="15"/>
  </w:num>
  <w:num w:numId="1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>
    <w:abstractNumId w:val="18"/>
  </w:num>
  <w:num w:numId="14">
    <w:abstractNumId w:val="32"/>
  </w:num>
  <w:num w:numId="15">
    <w:abstractNumId w:val="20"/>
  </w:num>
  <w:num w:numId="16">
    <w:abstractNumId w:val="14"/>
  </w:num>
  <w:num w:numId="17">
    <w:abstractNumId w:val="7"/>
  </w:num>
  <w:num w:numId="18">
    <w:abstractNumId w:val="17"/>
  </w:num>
  <w:num w:numId="19">
    <w:abstractNumId w:val="16"/>
  </w:num>
  <w:num w:numId="20">
    <w:abstractNumId w:val="3"/>
  </w:num>
  <w:num w:numId="21">
    <w:abstractNumId w:val="23"/>
  </w:num>
  <w:num w:numId="22">
    <w:abstractNumId w:val="5"/>
  </w:num>
  <w:num w:numId="23">
    <w:abstractNumId w:val="6"/>
  </w:num>
  <w:num w:numId="24">
    <w:abstractNumId w:val="2"/>
  </w:num>
  <w:num w:numId="25">
    <w:abstractNumId w:val="9"/>
  </w:num>
  <w:num w:numId="26">
    <w:abstractNumId w:val="27"/>
  </w:num>
  <w:num w:numId="27">
    <w:abstractNumId w:val="4"/>
  </w:num>
  <w:num w:numId="28">
    <w:abstractNumId w:val="28"/>
  </w:num>
  <w:num w:numId="29">
    <w:abstractNumId w:val="29"/>
  </w:num>
  <w:num w:numId="30">
    <w:abstractNumId w:val="31"/>
  </w:num>
  <w:num w:numId="31">
    <w:abstractNumId w:val="26"/>
  </w:num>
  <w:num w:numId="32">
    <w:abstractNumId w:val="12"/>
  </w:num>
  <w:num w:numId="3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C758B"/>
    <w:rsid w:val="000E2460"/>
    <w:rsid w:val="001202F5"/>
    <w:rsid w:val="0012268E"/>
    <w:rsid w:val="0012284B"/>
    <w:rsid w:val="00151B96"/>
    <w:rsid w:val="001730D4"/>
    <w:rsid w:val="001A7242"/>
    <w:rsid w:val="001C0168"/>
    <w:rsid w:val="001C4528"/>
    <w:rsid w:val="001C67A0"/>
    <w:rsid w:val="001C7FF9"/>
    <w:rsid w:val="001F2F32"/>
    <w:rsid w:val="002273C8"/>
    <w:rsid w:val="00244699"/>
    <w:rsid w:val="00260D79"/>
    <w:rsid w:val="00281424"/>
    <w:rsid w:val="00292172"/>
    <w:rsid w:val="00294D7E"/>
    <w:rsid w:val="002A0EA0"/>
    <w:rsid w:val="002C4EFA"/>
    <w:rsid w:val="002C7FDF"/>
    <w:rsid w:val="002D6298"/>
    <w:rsid w:val="002E3E44"/>
    <w:rsid w:val="002E7C90"/>
    <w:rsid w:val="00323B16"/>
    <w:rsid w:val="00324BCA"/>
    <w:rsid w:val="00337A3C"/>
    <w:rsid w:val="003504D3"/>
    <w:rsid w:val="0035255C"/>
    <w:rsid w:val="003536FB"/>
    <w:rsid w:val="00381CF8"/>
    <w:rsid w:val="003D5B0E"/>
    <w:rsid w:val="003F1219"/>
    <w:rsid w:val="00400033"/>
    <w:rsid w:val="004018FC"/>
    <w:rsid w:val="0041181D"/>
    <w:rsid w:val="00414CFF"/>
    <w:rsid w:val="004174AC"/>
    <w:rsid w:val="0044419B"/>
    <w:rsid w:val="00467338"/>
    <w:rsid w:val="00470BD7"/>
    <w:rsid w:val="00496982"/>
    <w:rsid w:val="004A740C"/>
    <w:rsid w:val="004B67F4"/>
    <w:rsid w:val="004D2AD2"/>
    <w:rsid w:val="004E649B"/>
    <w:rsid w:val="004F6FD3"/>
    <w:rsid w:val="00504BA4"/>
    <w:rsid w:val="00512A6E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669E4"/>
    <w:rsid w:val="00670214"/>
    <w:rsid w:val="006840BB"/>
    <w:rsid w:val="006B4677"/>
    <w:rsid w:val="006E0952"/>
    <w:rsid w:val="006F11E5"/>
    <w:rsid w:val="006F5ACA"/>
    <w:rsid w:val="00713700"/>
    <w:rsid w:val="00714360"/>
    <w:rsid w:val="00723821"/>
    <w:rsid w:val="00734DC8"/>
    <w:rsid w:val="007B4032"/>
    <w:rsid w:val="007B40BE"/>
    <w:rsid w:val="007B7D15"/>
    <w:rsid w:val="007C77FB"/>
    <w:rsid w:val="007E7B38"/>
    <w:rsid w:val="00803E94"/>
    <w:rsid w:val="00847482"/>
    <w:rsid w:val="00851249"/>
    <w:rsid w:val="00854332"/>
    <w:rsid w:val="00881E94"/>
    <w:rsid w:val="008C31BF"/>
    <w:rsid w:val="008E1E53"/>
    <w:rsid w:val="008E29E9"/>
    <w:rsid w:val="008F502E"/>
    <w:rsid w:val="009020C8"/>
    <w:rsid w:val="009614E2"/>
    <w:rsid w:val="00962E9D"/>
    <w:rsid w:val="009829FF"/>
    <w:rsid w:val="00992DA4"/>
    <w:rsid w:val="009C250C"/>
    <w:rsid w:val="009C3FFF"/>
    <w:rsid w:val="009C74B1"/>
    <w:rsid w:val="009E7B5A"/>
    <w:rsid w:val="009F6F7D"/>
    <w:rsid w:val="009F7F1B"/>
    <w:rsid w:val="00A00F2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E53F6"/>
    <w:rsid w:val="00AE6D2E"/>
    <w:rsid w:val="00B30302"/>
    <w:rsid w:val="00B37C53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BA8"/>
    <w:rsid w:val="00CD1AC5"/>
    <w:rsid w:val="00CE1C39"/>
    <w:rsid w:val="00CE6977"/>
    <w:rsid w:val="00D426E3"/>
    <w:rsid w:val="00D64D97"/>
    <w:rsid w:val="00D8019F"/>
    <w:rsid w:val="00DD3C88"/>
    <w:rsid w:val="00DE21B1"/>
    <w:rsid w:val="00E14970"/>
    <w:rsid w:val="00E20C7D"/>
    <w:rsid w:val="00E504EC"/>
    <w:rsid w:val="00E6151F"/>
    <w:rsid w:val="00EA1729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7E11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3E29827-A8B4-466C-890C-22D906472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8</Words>
  <Characters>4591</Characters>
  <Application>Microsoft Office Word</Application>
  <DocSecurity>0</DocSecurity>
  <Lines>38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Jedlickova Irena</cp:lastModifiedBy>
  <cp:revision>2</cp:revision>
  <dcterms:created xsi:type="dcterms:W3CDTF">2022-06-14T07:17:00Z</dcterms:created>
  <dcterms:modified xsi:type="dcterms:W3CDTF">2022-06-14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